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98124" w14:textId="77777777" w:rsidR="0073311B" w:rsidRPr="00547B70" w:rsidRDefault="008F4A54" w:rsidP="00547B70">
      <w:pPr>
        <w:jc w:val="center"/>
        <w:rPr>
          <w:b/>
          <w:sz w:val="36"/>
        </w:rPr>
      </w:pPr>
      <w:r w:rsidRPr="00547B70">
        <w:rPr>
          <w:b/>
          <w:sz w:val="36"/>
        </w:rPr>
        <w:t>Cascading Style Sheets (CSS)</w:t>
      </w:r>
    </w:p>
    <w:p w14:paraId="62AC08BC" w14:textId="77777777" w:rsidR="008F4A54" w:rsidRDefault="008F4A54">
      <w:r>
        <w:t>-used to specify the presentation</w:t>
      </w:r>
      <w:r w:rsidR="006F2A30">
        <w:t xml:space="preserve"> (</w:t>
      </w:r>
      <w:proofErr w:type="spellStart"/>
      <w:r w:rsidR="006F2A30">
        <w:t>e.g</w:t>
      </w:r>
      <w:proofErr w:type="spellEnd"/>
      <w:r w:rsidR="006F2A30">
        <w:t xml:space="preserve"> Layout, formatting, fonts, colors, etc.)</w:t>
      </w:r>
      <w:r>
        <w:t xml:space="preserve"> of structurally marked up documents</w:t>
      </w:r>
    </w:p>
    <w:p w14:paraId="7CD7F926" w14:textId="77777777" w:rsidR="008F4A54" w:rsidRDefault="008F4A54">
      <w:r>
        <w:t xml:space="preserve">-developed by </w:t>
      </w:r>
      <w:proofErr w:type="spellStart"/>
      <w:r w:rsidRPr="008F4A54">
        <w:t>Håkon</w:t>
      </w:r>
      <w:proofErr w:type="spellEnd"/>
      <w:r w:rsidRPr="008F4A54">
        <w:t xml:space="preserve"> </w:t>
      </w:r>
      <w:proofErr w:type="spellStart"/>
      <w:r w:rsidRPr="008F4A54">
        <w:t>Wium</w:t>
      </w:r>
      <w:proofErr w:type="spellEnd"/>
      <w:r w:rsidRPr="008F4A54">
        <w:t xml:space="preserve"> Lie </w:t>
      </w:r>
      <w:r>
        <w:t xml:space="preserve">(CHSS) and </w:t>
      </w:r>
      <w:r w:rsidRPr="008F4A54">
        <w:t xml:space="preserve">Bert Bos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14:paraId="047E1361" w14:textId="77777777" w:rsidR="008F4A54" w:rsidRDefault="008F4A54">
      <w:r>
        <w:tab/>
        <w:t>CHSS means Cascading HTML Style Sheets</w:t>
      </w:r>
    </w:p>
    <w:p w14:paraId="73BA2B5B" w14:textId="77777777" w:rsidR="008F4A54" w:rsidRDefault="008F4A54">
      <w:r>
        <w:tab/>
        <w:t>SSP means Stream-based Style Sheet Proposal</w:t>
      </w:r>
    </w:p>
    <w:p w14:paraId="481E27F6" w14:textId="77777777" w:rsidR="008F4A54" w:rsidRDefault="008F4A54"/>
    <w:p w14:paraId="47EFE368" w14:textId="77777777" w:rsidR="008F4A54" w:rsidRDefault="008F4A54">
      <w:r>
        <w:t>Version History</w:t>
      </w:r>
    </w:p>
    <w:p w14:paraId="58F3DADB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  <w:r w:rsidR="003B4756">
        <w:t>)</w:t>
      </w:r>
    </w:p>
    <w:p w14:paraId="1E1FE7BD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2 (CSS 2, W3C Recommendation, May 1998</w:t>
      </w:r>
      <w:r w:rsidR="003B4756">
        <w:t>)</w:t>
      </w:r>
    </w:p>
    <w:p w14:paraId="490A11E1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 (CSS 2.1, W3C Recommendation, Jun 2011</w:t>
      </w:r>
      <w:r w:rsidR="003B4756">
        <w:t>)</w:t>
      </w:r>
    </w:p>
    <w:p w14:paraId="225CC4E0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14:paraId="5BF97A93" w14:textId="77777777"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14:paraId="0CE031E5" w14:textId="77777777" w:rsidR="00315B3B" w:rsidRDefault="00315B3B" w:rsidP="00315B3B"/>
    <w:p w14:paraId="0FE6E587" w14:textId="77777777" w:rsidR="00315B3B" w:rsidRDefault="00315B3B" w:rsidP="00315B3B">
      <w:r>
        <w:t>HTML Style Sheets</w:t>
      </w:r>
    </w:p>
    <w:p w14:paraId="28001C86" w14:textId="77777777" w:rsidR="00315B3B" w:rsidRDefault="00315B3B" w:rsidP="00315B3B">
      <w:r>
        <w:tab/>
        <w:t>-sources of styles for HTML documents</w:t>
      </w:r>
    </w:p>
    <w:p w14:paraId="2753082A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14:paraId="376CF1AD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14:paraId="69803916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14:paraId="771AE684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14:paraId="5E0A5AE0" w14:textId="77777777" w:rsidR="00315B3B" w:rsidRDefault="00315B3B" w:rsidP="00315B3B">
      <w:pPr>
        <w:pStyle w:val="ListParagraph"/>
        <w:ind w:left="2520"/>
      </w:pPr>
    </w:p>
    <w:p w14:paraId="4E4D2634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14:paraId="00BF8923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</w:t>
      </w:r>
      <w:proofErr w:type="spellStart"/>
      <w:r>
        <w:t>i.e</w:t>
      </w:r>
      <w:proofErr w:type="spellEnd"/>
      <w:r>
        <w:t xml:space="preserve"> Stylish, Web Maker, </w:t>
      </w:r>
      <w:proofErr w:type="spellStart"/>
      <w:r>
        <w:t>JSbin</w:t>
      </w:r>
      <w:proofErr w:type="spellEnd"/>
      <w:r>
        <w:t>, CSS-Tricks)</w:t>
      </w:r>
    </w:p>
    <w:p w14:paraId="4EFCBAF0" w14:textId="77777777" w:rsidR="00315B3B" w:rsidRDefault="00315B3B" w:rsidP="00315B3B">
      <w:pPr>
        <w:pStyle w:val="ListParagraph"/>
        <w:ind w:left="2520"/>
      </w:pPr>
    </w:p>
    <w:p w14:paraId="509C5E02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14:paraId="19CF4959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14:paraId="403D8DE9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14:paraId="1479EE6D" w14:textId="77777777" w:rsidR="00315B3B" w:rsidRDefault="00315B3B" w:rsidP="00315B3B">
      <w:pPr>
        <w:pStyle w:val="ListParagraph"/>
        <w:ind w:left="2520"/>
      </w:pPr>
    </w:p>
    <w:p w14:paraId="24BC89B7" w14:textId="77777777" w:rsidR="00315B3B" w:rsidRDefault="00315B3B" w:rsidP="00315B3B">
      <w:pPr>
        <w:ind w:firstLine="720"/>
      </w:pPr>
      <w:r>
        <w:t>Extensions</w:t>
      </w:r>
    </w:p>
    <w:p w14:paraId="6FFBFB35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14:paraId="30E11644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14:paraId="46200BD7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14:paraId="5673087A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14:paraId="16191434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lastRenderedPageBreak/>
        <w:t>Transition</w:t>
      </w:r>
    </w:p>
    <w:p w14:paraId="5B28C73C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14:paraId="4670396A" w14:textId="77777777" w:rsidR="00315B3B" w:rsidRDefault="00315B3B" w:rsidP="00315B3B">
      <w:r>
        <w:t>CSS Statements</w:t>
      </w:r>
    </w:p>
    <w:p w14:paraId="5A577192" w14:textId="77777777"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14:paraId="67ACD49D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14:paraId="6C657E6C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14:paraId="0CAFEAF3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14:paraId="53D52D8A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14:paraId="3440E8FD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14:paraId="3937144B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14:paraId="111247AF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14:paraId="0554AE2A" w14:textId="77777777" w:rsidR="00315B3B" w:rsidRDefault="000D0F1A" w:rsidP="00315B3B">
      <w:pPr>
        <w:pStyle w:val="ListParagraph"/>
        <w:numPr>
          <w:ilvl w:val="1"/>
          <w:numId w:val="7"/>
        </w:numPr>
      </w:pPr>
      <w:r>
        <w:t>@k</w:t>
      </w:r>
      <w:r w:rsidR="00315B3B">
        <w:t>eyframes</w:t>
      </w:r>
    </w:p>
    <w:p w14:paraId="1CAA2D78" w14:textId="77777777" w:rsidR="00315B3B" w:rsidRDefault="00315B3B" w:rsidP="00315B3B">
      <w:pPr>
        <w:pStyle w:val="ListParagraph"/>
        <w:numPr>
          <w:ilvl w:val="0"/>
          <w:numId w:val="7"/>
        </w:numPr>
      </w:pPr>
      <w:r>
        <w:t>CSS Rule Sets (</w:t>
      </w:r>
      <w:proofErr w:type="spellStart"/>
      <w:r>
        <w:t>a.k.a</w:t>
      </w:r>
      <w:proofErr w:type="spellEnd"/>
      <w:r>
        <w:t xml:space="preserve"> CSS Rules, Style Rules)</w:t>
      </w:r>
    </w:p>
    <w:p w14:paraId="479F0E83" w14:textId="77777777"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14:paraId="3BFCA117" w14:textId="77777777" w:rsidR="000D0F1A" w:rsidRDefault="000D0F1A" w:rsidP="00315B3B">
      <w:pPr>
        <w:ind w:left="720" w:firstLine="720"/>
      </w:pPr>
      <w:r>
        <w:t>/*</w:t>
      </w:r>
      <w:r w:rsidR="006B6610">
        <w:t xml:space="preserve"> example of a CSS Rule…</w:t>
      </w:r>
      <w:r>
        <w:t xml:space="preserve"> */</w:t>
      </w:r>
    </w:p>
    <w:p w14:paraId="65BCBF9A" w14:textId="77777777" w:rsidR="000D0F1A" w:rsidRDefault="006B6610" w:rsidP="000D0F1A">
      <w:r>
        <w:tab/>
      </w:r>
      <w:r>
        <w:tab/>
      </w:r>
      <w:r w:rsidR="00FF75A8">
        <w:t xml:space="preserve">h1 + </w:t>
      </w:r>
      <w:proofErr w:type="spellStart"/>
      <w:r w:rsidR="00FF75A8">
        <w:t>ul</w:t>
      </w:r>
      <w:proofErr w:type="spellEnd"/>
      <w:r w:rsidR="00FF75A8">
        <w:t xml:space="preserve"> &gt; a [target] {</w:t>
      </w:r>
    </w:p>
    <w:p w14:paraId="150F6564" w14:textId="77777777" w:rsidR="00FF75A8" w:rsidRDefault="00FF75A8" w:rsidP="000D0F1A">
      <w:r>
        <w:tab/>
      </w:r>
      <w:r>
        <w:tab/>
        <w:t>background-color: #bada55;</w:t>
      </w:r>
    </w:p>
    <w:p w14:paraId="0AB17D21" w14:textId="77777777" w:rsidR="00FF75A8" w:rsidRDefault="00FF75A8" w:rsidP="000D0F1A">
      <w:r>
        <w:tab/>
      </w:r>
      <w:r>
        <w:tab/>
        <w:t>color: yellow;</w:t>
      </w:r>
    </w:p>
    <w:p w14:paraId="561A1F9F" w14:textId="77777777" w:rsidR="00FF75A8" w:rsidRDefault="00FF75A8" w:rsidP="000D0F1A">
      <w:r>
        <w:tab/>
      </w:r>
      <w:r>
        <w:tab/>
        <w:t>font-family: ‘Times New Roman’, serif;</w:t>
      </w:r>
    </w:p>
    <w:p w14:paraId="433BFF49" w14:textId="77777777" w:rsidR="00FF75A8" w:rsidRDefault="00FF75A8" w:rsidP="000D0F1A">
      <w:r>
        <w:tab/>
      </w:r>
      <w:r>
        <w:tab/>
        <w:t>margin: 10px 20px;</w:t>
      </w:r>
    </w:p>
    <w:p w14:paraId="6FBD7C44" w14:textId="77777777" w:rsidR="00FF75A8" w:rsidRDefault="00FF75A8" w:rsidP="000D0F1A">
      <w:r>
        <w:tab/>
      </w:r>
      <w:r>
        <w:tab/>
        <w:t>padding: auto 1em 0 20px;</w:t>
      </w:r>
    </w:p>
    <w:p w14:paraId="53553A5B" w14:textId="77777777" w:rsidR="00FF75A8" w:rsidRDefault="00FF75A8" w:rsidP="00FF75A8">
      <w:pPr>
        <w:ind w:left="720" w:firstLine="720"/>
      </w:pPr>
      <w:r>
        <w:t>}</w:t>
      </w:r>
    </w:p>
    <w:p w14:paraId="07ACA66E" w14:textId="77777777" w:rsidR="000D0F1A" w:rsidRDefault="000D0F1A" w:rsidP="000D0F1A">
      <w:r>
        <w:t>CSS Selectors</w:t>
      </w:r>
    </w:p>
    <w:p w14:paraId="0579769F" w14:textId="77777777"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14:paraId="1FC86F21" w14:textId="77777777"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14:paraId="675C15C2" w14:textId="77777777" w:rsidR="000D0F1A" w:rsidRDefault="000D0F1A" w:rsidP="000D0F1A">
      <w:pPr>
        <w:ind w:left="1440" w:firstLine="720"/>
      </w:pPr>
    </w:p>
    <w:p w14:paraId="52BBAC56" w14:textId="77777777"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14:paraId="04CF3890" w14:textId="77777777" w:rsidR="000D0F1A" w:rsidRDefault="000D0F1A" w:rsidP="000D0F1A">
      <w:pPr>
        <w:pStyle w:val="ListParagraph"/>
        <w:ind w:left="2880"/>
      </w:pPr>
      <w:r>
        <w:t>-chain of one or more sequences of simple selectors separated by combinators</w:t>
      </w:r>
    </w:p>
    <w:p w14:paraId="1CB98D35" w14:textId="77777777" w:rsidR="000D0F1A" w:rsidRDefault="000D0F1A" w:rsidP="000D0F1A">
      <w:proofErr w:type="spellStart"/>
      <w:r>
        <w:t>img.brand</w:t>
      </w:r>
      <w:proofErr w:type="spellEnd"/>
      <w:r>
        <w:t xml:space="preserve"> [</w:t>
      </w:r>
      <w:proofErr w:type="spellStart"/>
      <w:r>
        <w:t>src</w:t>
      </w:r>
      <w:proofErr w:type="spellEnd"/>
      <w:r>
        <w:t>*=google]</w:t>
      </w:r>
    </w:p>
    <w:p w14:paraId="156AFA21" w14:textId="77777777" w:rsidR="000D0F1A" w:rsidRDefault="00A83FE9" w:rsidP="000D0F1A">
      <w:r>
        <w:rPr>
          <w:noProof/>
          <w:lang w:eastAsia="en-PH"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7BBE400" wp14:editId="1E269B8F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50F7E2" w14:textId="77777777" w:rsidR="000D0F1A" w:rsidRDefault="000D0F1A" w:rsidP="000D0F1A">
                            <w:r>
                              <w:t>typ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BBE4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14:paraId="1250F7E2" w14:textId="77777777" w:rsidR="000D0F1A" w:rsidRDefault="000D0F1A" w:rsidP="000D0F1A">
                      <w:r>
                        <w:t>type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4A2A8255" wp14:editId="5BD6D85C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D648C" w14:textId="77777777" w:rsidR="00A83FE9" w:rsidRDefault="00A83FE9" w:rsidP="00A83FE9">
                            <w:r>
                              <w:t>attribut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2A8255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14:paraId="577D648C" w14:textId="77777777" w:rsidR="00A83FE9" w:rsidRDefault="00A83FE9" w:rsidP="00A83FE9">
                      <w:r>
                        <w:t>attribute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C372753" wp14:editId="4AEC7631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BCE61" w14:textId="77777777" w:rsidR="00A83FE9" w:rsidRDefault="00A83FE9" w:rsidP="00A83FE9">
                            <w:r>
                              <w:t>class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372753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14:paraId="5C0BCE61" w14:textId="77777777" w:rsidR="00A83FE9" w:rsidRDefault="00A83FE9" w:rsidP="00A83FE9">
                      <w:r>
                        <w:t>class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40A8F97" w14:textId="77777777" w:rsidR="00A83FE9" w:rsidRDefault="00A83FE9" w:rsidP="000D0F1A"/>
    <w:p w14:paraId="64337842" w14:textId="77777777" w:rsidR="00A83FE9" w:rsidRDefault="00A83FE9" w:rsidP="000D0F1A">
      <w:r>
        <w:t>* = indicates that it matches everything</w:t>
      </w:r>
    </w:p>
    <w:p w14:paraId="2599651A" w14:textId="77777777" w:rsidR="000D0F1A" w:rsidRDefault="000D0F1A" w:rsidP="000D0F1A">
      <w:r>
        <w:t xml:space="preserve">article [date-time=latest] &gt; </w:t>
      </w:r>
      <w:proofErr w:type="spellStart"/>
      <w:r>
        <w:t>ul</w:t>
      </w:r>
      <w:proofErr w:type="spellEnd"/>
      <w:r>
        <w:t xml:space="preserve">: last-of-type + </w:t>
      </w:r>
      <w:proofErr w:type="spellStart"/>
      <w:proofErr w:type="gramStart"/>
      <w:r>
        <w:t>p.note</w:t>
      </w:r>
      <w:proofErr w:type="spellEnd"/>
      <w:proofErr w:type="gramEnd"/>
    </w:p>
    <w:p w14:paraId="08C86A38" w14:textId="77777777" w:rsidR="000D0F1A" w:rsidRDefault="000D0F1A" w:rsidP="000D0F1A">
      <w:proofErr w:type="spellStart"/>
      <w:r>
        <w:t>section#adverts</w:t>
      </w:r>
      <w:proofErr w:type="spellEnd"/>
      <w:r>
        <w:t>: hover &gt; header.info + *[title</w:t>
      </w:r>
      <w:proofErr w:type="gramStart"/>
      <w:r>
        <w:t>]::</w:t>
      </w:r>
      <w:proofErr w:type="gramEnd"/>
      <w:r>
        <w:t>after</w:t>
      </w:r>
    </w:p>
    <w:p w14:paraId="0B9F9CAC" w14:textId="77777777" w:rsidR="000D0F1A" w:rsidRDefault="000D0F1A" w:rsidP="000D0F1A">
      <w:r>
        <w:rPr>
          <w:noProof/>
          <w:lang w:eastAsia="en-PH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C7F03E0" wp14:editId="5FC48C8D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45D7ED" w14:textId="77777777" w:rsidR="000D0F1A" w:rsidRDefault="00A83FE9">
                            <w:r>
                              <w:t>pse</w:t>
                            </w:r>
                            <w:r w:rsidR="000D0F1A">
                              <w:t>udo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F03E0"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14:paraId="3545D7ED" w14:textId="77777777" w:rsidR="000D0F1A" w:rsidRDefault="00A83FE9">
                      <w:r>
                        <w:t>pse</w:t>
                      </w:r>
                      <w:r w:rsidR="000D0F1A">
                        <w:t>udo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54A1A0D" w14:textId="77777777" w:rsidR="000D0F1A" w:rsidRDefault="000D0F1A" w:rsidP="000D0F1A">
      <w:pPr>
        <w:pStyle w:val="ListParagraph"/>
        <w:ind w:left="2880"/>
      </w:pPr>
    </w:p>
    <w:p w14:paraId="06D6149B" w14:textId="77777777" w:rsidR="000D0F1A" w:rsidRDefault="000D0F1A" w:rsidP="000D0F1A">
      <w:pPr>
        <w:pStyle w:val="ListParagraph"/>
        <w:ind w:left="2880"/>
      </w:pPr>
    </w:p>
    <w:p w14:paraId="5DE13468" w14:textId="77777777" w:rsidR="000D0F1A" w:rsidRDefault="000D0F1A" w:rsidP="000D0F1A">
      <w:pPr>
        <w:pStyle w:val="ListParagraph"/>
        <w:ind w:left="2880"/>
      </w:pPr>
    </w:p>
    <w:p w14:paraId="23A4592B" w14:textId="77777777"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14:paraId="72FD82DC" w14:textId="77777777" w:rsidR="000D0F1A" w:rsidRDefault="000D0F1A" w:rsidP="000D0F1A">
      <w:pPr>
        <w:ind w:left="3600"/>
      </w:pPr>
      <w:r>
        <w:t>-chain of simple selectors not separated by combinators</w:t>
      </w:r>
    </w:p>
    <w:p w14:paraId="029233A0" w14:textId="77777777" w:rsidR="000D0F1A" w:rsidRDefault="00A83FE9" w:rsidP="000D0F1A">
      <w:r>
        <w:t>Combinators</w:t>
      </w:r>
    </w:p>
    <w:p w14:paraId="3DD344C9" w14:textId="77777777" w:rsidR="00A83FE9" w:rsidRDefault="00A83FE9" w:rsidP="000D0F1A">
      <w:r>
        <w:tab/>
        <w:t>-are used to improve additional matching constrains</w:t>
      </w:r>
    </w:p>
    <w:p w14:paraId="6D02ADAF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14:paraId="1ACDFB2D" w14:textId="77777777" w:rsidR="00A83FE9" w:rsidRDefault="00A83FE9" w:rsidP="00A83FE9">
      <w:pPr>
        <w:ind w:left="1440" w:firstLine="720"/>
      </w:pPr>
      <w:r>
        <w:t>-comma-separated list of selectors representing the union of all elements selected by each of the selectors in the list</w:t>
      </w:r>
    </w:p>
    <w:p w14:paraId="6B29B6B3" w14:textId="77777777" w:rsidR="00A83FE9" w:rsidRDefault="00A83FE9" w:rsidP="00A83FE9">
      <w:pPr>
        <w:ind w:firstLine="720"/>
      </w:pPr>
      <w:r>
        <w:t>Types of Combinators</w:t>
      </w:r>
    </w:p>
    <w:p w14:paraId="3A52EA90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Descendant Combinator - (whitespace)</w:t>
      </w:r>
    </w:p>
    <w:p w14:paraId="19FD61C5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Child Combinator (&gt;)</w:t>
      </w:r>
    </w:p>
    <w:p w14:paraId="289C72AC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Sibling Combinator</w:t>
      </w:r>
    </w:p>
    <w:p w14:paraId="14E7FB7E" w14:textId="77777777"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14:paraId="22A7BD6F" w14:textId="77777777"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14:paraId="181B08B1" w14:textId="77777777" w:rsidR="00A83FE9" w:rsidRDefault="00A83FE9" w:rsidP="00A83FE9"/>
    <w:p w14:paraId="60293F12" w14:textId="77777777" w:rsidR="00A83FE9" w:rsidRDefault="00A83FE9" w:rsidP="00A83FE9">
      <w:pPr>
        <w:ind w:left="720"/>
      </w:pPr>
      <w:r>
        <w:t>Pseudo Elements</w:t>
      </w:r>
    </w:p>
    <w:p w14:paraId="29658E66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14:paraId="3814B85F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14:paraId="0DF1DBC6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14:paraId="1288E471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14:paraId="28B08EA8" w14:textId="77777777" w:rsidR="00A83FE9" w:rsidRDefault="00A83FE9" w:rsidP="00A83FE9"/>
    <w:p w14:paraId="185D8113" w14:textId="77777777" w:rsidR="00547B70" w:rsidRDefault="00547B70" w:rsidP="00A83FE9">
      <w:r>
        <w:t>(^) –pre/ first</w:t>
      </w:r>
    </w:p>
    <w:p w14:paraId="562D78AA" w14:textId="77777777" w:rsidR="00547B70" w:rsidRDefault="00547B70" w:rsidP="00A83FE9">
      <w:r>
        <w:t>($) – post/ last</w:t>
      </w:r>
    </w:p>
    <w:p w14:paraId="297AE588" w14:textId="77777777" w:rsidR="00547B70" w:rsidRDefault="00547B70" w:rsidP="00A83FE9"/>
    <w:p w14:paraId="6AC448BA" w14:textId="77777777" w:rsidR="00A83FE9" w:rsidRDefault="00A83FE9" w:rsidP="00A83FE9">
      <w:pPr>
        <w:ind w:left="720"/>
      </w:pPr>
      <w:r>
        <w:lastRenderedPageBreak/>
        <w:t>Simple Selectors</w:t>
      </w:r>
    </w:p>
    <w:p w14:paraId="0726FBDD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14:paraId="7D98FD29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14:paraId="713510B7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14:paraId="1BCF4261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14:paraId="79324D7D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Attribute Selector – value of attributes (</w:t>
      </w:r>
      <w:proofErr w:type="spellStart"/>
      <w:r>
        <w:t>i.e</w:t>
      </w:r>
      <w:proofErr w:type="spellEnd"/>
      <w:r>
        <w:t xml:space="preserve"> p[class=lead])</w:t>
      </w:r>
    </w:p>
    <w:p w14:paraId="19D3B4D7" w14:textId="77777777"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14:paraId="69CD5C77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14:paraId="0661428F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Target Pseudo-Classes</w:t>
      </w:r>
    </w:p>
    <w:p w14:paraId="5C432F0E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Language Pseudo-Classes</w:t>
      </w:r>
    </w:p>
    <w:p w14:paraId="18711464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UI Element State Pseudo-Classes</w:t>
      </w:r>
    </w:p>
    <w:p w14:paraId="4527EDCF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Structural Pseudo-Classes</w:t>
      </w:r>
    </w:p>
    <w:p w14:paraId="27DB01DB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Negation Pseudo-Classes</w:t>
      </w:r>
    </w:p>
    <w:p w14:paraId="17E2F85E" w14:textId="77777777" w:rsidR="0097560C" w:rsidRDefault="0097560C" w:rsidP="0097560C">
      <w:r>
        <w:t>CSS Rule Precedence</w:t>
      </w:r>
    </w:p>
    <w:p w14:paraId="795EDE66" w14:textId="77777777" w:rsidR="0097560C" w:rsidRDefault="0097560C" w:rsidP="0097560C">
      <w:r>
        <w:tab/>
        <w:t>-an HTML element may be the subject of the selectors of multiple style rules</w:t>
      </w:r>
    </w:p>
    <w:p w14:paraId="4786EE5C" w14:textId="77777777" w:rsidR="0097560C" w:rsidRDefault="0097560C" w:rsidP="0097560C">
      <w:r>
        <w:tab/>
      </w:r>
      <w:r>
        <w:tab/>
        <w:t>-when such rules target different properties</w:t>
      </w:r>
    </w:p>
    <w:p w14:paraId="1E730A47" w14:textId="77777777" w:rsidR="00434845" w:rsidRDefault="00434845" w:rsidP="0097560C"/>
    <w:p w14:paraId="3E5E0AE1" w14:textId="77777777" w:rsidR="00434845" w:rsidRDefault="00434845" w:rsidP="00434845">
      <w:pPr>
        <w:pStyle w:val="ListParagraph"/>
        <w:numPr>
          <w:ilvl w:val="0"/>
          <w:numId w:val="11"/>
        </w:numPr>
      </w:pPr>
      <w:r>
        <w:t>Resolution</w:t>
      </w:r>
    </w:p>
    <w:p w14:paraId="38D41F59" w14:textId="283665A3" w:rsidR="00434845" w:rsidRDefault="00434845" w:rsidP="00434845">
      <w:pPr>
        <w:pStyle w:val="ListParagraph"/>
        <w:numPr>
          <w:ilvl w:val="1"/>
          <w:numId w:val="11"/>
        </w:numPr>
      </w:pPr>
      <w:r>
        <w:t>By origin and importance</w:t>
      </w:r>
    </w:p>
    <w:p w14:paraId="49E5E89E" w14:textId="60F9612B" w:rsidR="00A8647B" w:rsidRDefault="00A8647B" w:rsidP="00A8647B">
      <w:pPr>
        <w:pStyle w:val="ListParagraph"/>
        <w:numPr>
          <w:ilvl w:val="2"/>
          <w:numId w:val="11"/>
        </w:numPr>
      </w:pPr>
      <w:r>
        <w:t>Important</w:t>
      </w:r>
    </w:p>
    <w:p w14:paraId="5A119B31" w14:textId="41A917E7" w:rsidR="00A8647B" w:rsidRDefault="00A8647B" w:rsidP="00A8647B">
      <w:pPr>
        <w:pStyle w:val="ListParagraph"/>
        <w:numPr>
          <w:ilvl w:val="3"/>
          <w:numId w:val="11"/>
        </w:numPr>
      </w:pPr>
      <w:r>
        <w:t>Important user-agent declarations</w:t>
      </w:r>
    </w:p>
    <w:p w14:paraId="2373CC44" w14:textId="15498741" w:rsidR="00A8647B" w:rsidRDefault="00A8647B" w:rsidP="00A8647B">
      <w:pPr>
        <w:pStyle w:val="ListParagraph"/>
        <w:numPr>
          <w:ilvl w:val="3"/>
          <w:numId w:val="11"/>
        </w:numPr>
      </w:pPr>
      <w:r>
        <w:t>Important user declarations</w:t>
      </w:r>
    </w:p>
    <w:p w14:paraId="40D67F63" w14:textId="74E00D3F" w:rsidR="00A8647B" w:rsidRDefault="00A8647B" w:rsidP="00A8647B">
      <w:pPr>
        <w:pStyle w:val="ListParagraph"/>
        <w:numPr>
          <w:ilvl w:val="3"/>
          <w:numId w:val="11"/>
        </w:numPr>
      </w:pPr>
      <w:r>
        <w:t>Important author declarations</w:t>
      </w:r>
    </w:p>
    <w:p w14:paraId="52692E5C" w14:textId="018B3B10" w:rsidR="00A8647B" w:rsidRDefault="00A8647B" w:rsidP="00A8647B">
      <w:pPr>
        <w:pStyle w:val="ListParagraph"/>
        <w:numPr>
          <w:ilvl w:val="2"/>
          <w:numId w:val="11"/>
        </w:numPr>
      </w:pPr>
      <w:r>
        <w:t>Normal</w:t>
      </w:r>
    </w:p>
    <w:p w14:paraId="55658F1B" w14:textId="7DB9AFED" w:rsidR="00A8647B" w:rsidRDefault="00A8647B" w:rsidP="00A8647B">
      <w:pPr>
        <w:pStyle w:val="ListParagraph"/>
        <w:numPr>
          <w:ilvl w:val="3"/>
          <w:numId w:val="11"/>
        </w:numPr>
      </w:pPr>
      <w:r>
        <w:t>Normal author declarations</w:t>
      </w:r>
    </w:p>
    <w:p w14:paraId="579F0BC3" w14:textId="302EDD19" w:rsidR="00A8647B" w:rsidRDefault="00A8647B" w:rsidP="00A8647B">
      <w:pPr>
        <w:pStyle w:val="ListParagraph"/>
        <w:numPr>
          <w:ilvl w:val="3"/>
          <w:numId w:val="11"/>
        </w:numPr>
      </w:pPr>
      <w:r>
        <w:t>Normal user declarations</w:t>
      </w:r>
    </w:p>
    <w:p w14:paraId="10E4D244" w14:textId="0F06E305" w:rsidR="00A8647B" w:rsidRDefault="00A8647B" w:rsidP="00A8647B">
      <w:pPr>
        <w:pStyle w:val="ListParagraph"/>
        <w:numPr>
          <w:ilvl w:val="3"/>
          <w:numId w:val="11"/>
        </w:numPr>
      </w:pPr>
      <w:r>
        <w:t>Normal user-agent declarations</w:t>
      </w:r>
    </w:p>
    <w:p w14:paraId="163FF216" w14:textId="2CBBF35F" w:rsidR="00A8647B" w:rsidRDefault="00A8647B" w:rsidP="00A8647B">
      <w:pPr>
        <w:pStyle w:val="ListParagraph"/>
        <w:numPr>
          <w:ilvl w:val="2"/>
          <w:numId w:val="11"/>
        </w:numPr>
      </w:pPr>
      <w:r>
        <w:t xml:space="preserve">Note: Highest precedence: </w:t>
      </w:r>
      <w:r w:rsidRPr="00A8647B">
        <w:rPr>
          <w:b/>
        </w:rPr>
        <w:t>Transition declaration</w:t>
      </w:r>
    </w:p>
    <w:p w14:paraId="3CC3695B" w14:textId="41745841" w:rsidR="00434845" w:rsidRDefault="00434845" w:rsidP="00434845">
      <w:pPr>
        <w:pStyle w:val="ListParagraph"/>
        <w:numPr>
          <w:ilvl w:val="1"/>
          <w:numId w:val="11"/>
        </w:numPr>
      </w:pPr>
      <w:r>
        <w:t>By specificity</w:t>
      </w:r>
    </w:p>
    <w:p w14:paraId="276AA02A" w14:textId="41B1390A" w:rsidR="00A8647B" w:rsidRDefault="00A8647B" w:rsidP="00A8647B">
      <w:pPr>
        <w:pStyle w:val="ListParagraph"/>
        <w:numPr>
          <w:ilvl w:val="2"/>
          <w:numId w:val="11"/>
        </w:numPr>
      </w:pPr>
      <w:r>
        <w:t>Count the number of ID selectors in the selector</w:t>
      </w:r>
    </w:p>
    <w:p w14:paraId="46E60674" w14:textId="392CB3B9" w:rsidR="00A8647B" w:rsidRDefault="00A8647B" w:rsidP="00A8647B">
      <w:pPr>
        <w:pStyle w:val="ListParagraph"/>
        <w:numPr>
          <w:ilvl w:val="2"/>
          <w:numId w:val="11"/>
        </w:numPr>
      </w:pPr>
      <w:r>
        <w:t>Count the number of class selectors, attribute selectors, and pseudo-classes in the selector</w:t>
      </w:r>
    </w:p>
    <w:p w14:paraId="02F78FEF" w14:textId="7A1AABC6" w:rsidR="00A8647B" w:rsidRDefault="00A8647B" w:rsidP="00A8647B">
      <w:pPr>
        <w:pStyle w:val="ListParagraph"/>
        <w:numPr>
          <w:ilvl w:val="2"/>
          <w:numId w:val="11"/>
        </w:numPr>
      </w:pPr>
      <w:r>
        <w:t>Ignore the universal selector</w:t>
      </w:r>
    </w:p>
    <w:p w14:paraId="2FADA199" w14:textId="6C3CD2D9" w:rsidR="00434845" w:rsidRDefault="00434845" w:rsidP="00434845">
      <w:pPr>
        <w:pStyle w:val="ListParagraph"/>
        <w:numPr>
          <w:ilvl w:val="1"/>
          <w:numId w:val="11"/>
        </w:numPr>
      </w:pPr>
      <w:r>
        <w:t>By order (last priority)</w:t>
      </w:r>
    </w:p>
    <w:p w14:paraId="1D351038" w14:textId="78E719D4" w:rsidR="00434845" w:rsidRDefault="00A8647B" w:rsidP="00A8647B">
      <w:pPr>
        <w:pStyle w:val="ListParagraph"/>
        <w:numPr>
          <w:ilvl w:val="2"/>
          <w:numId w:val="11"/>
        </w:numPr>
      </w:pPr>
      <w:r>
        <w:t>The later takes prioritize</w:t>
      </w:r>
    </w:p>
    <w:p w14:paraId="54D6D19A" w14:textId="300B9E5F" w:rsidR="00566C26" w:rsidRDefault="00566C26" w:rsidP="00566C26">
      <w:r>
        <w:t>CSS Declarations</w:t>
      </w:r>
    </w:p>
    <w:p w14:paraId="48C76D11" w14:textId="58BFA134" w:rsidR="00566C26" w:rsidRDefault="00566C26" w:rsidP="00566C26">
      <w:r>
        <w:t>Each declaration contains a property</w:t>
      </w:r>
    </w:p>
    <w:p w14:paraId="4A982F11" w14:textId="4B527D96" w:rsidR="00566C26" w:rsidRDefault="00566C26" w:rsidP="00566C26"/>
    <w:p w14:paraId="36A8B83D" w14:textId="5CD70325" w:rsidR="00566C26" w:rsidRDefault="00566C26" w:rsidP="00566C26">
      <w:pPr>
        <w:pStyle w:val="ListParagraph"/>
        <w:numPr>
          <w:ilvl w:val="0"/>
          <w:numId w:val="14"/>
        </w:numPr>
      </w:pPr>
      <w:r>
        <w:lastRenderedPageBreak/>
        <w:t>Properties</w:t>
      </w:r>
    </w:p>
    <w:p w14:paraId="6F255922" w14:textId="4046F1DD" w:rsidR="00566C26" w:rsidRDefault="00566C26" w:rsidP="00566C26">
      <w:pPr>
        <w:pStyle w:val="ListParagraph"/>
        <w:numPr>
          <w:ilvl w:val="1"/>
          <w:numId w:val="14"/>
        </w:numPr>
      </w:pPr>
      <w:r>
        <w:t>Shorthand properties</w:t>
      </w:r>
    </w:p>
    <w:p w14:paraId="7CB9929C" w14:textId="38B254D6" w:rsidR="00566C26" w:rsidRDefault="00566C26" w:rsidP="00566C26">
      <w:pPr>
        <w:pStyle w:val="ListParagraph"/>
        <w:numPr>
          <w:ilvl w:val="2"/>
          <w:numId w:val="14"/>
        </w:numPr>
      </w:pPr>
      <w:r>
        <w:t>Allows authors to specify values of several properties with a single property</w:t>
      </w:r>
    </w:p>
    <w:p w14:paraId="2C6D79D9" w14:textId="3D8235E2" w:rsidR="00566C26" w:rsidRDefault="00566C26" w:rsidP="00566C26">
      <w:pPr>
        <w:pStyle w:val="ListParagraph"/>
        <w:numPr>
          <w:ilvl w:val="2"/>
          <w:numId w:val="14"/>
        </w:numPr>
      </w:pPr>
      <w:r>
        <w:t xml:space="preserve"> </w:t>
      </w:r>
      <w:proofErr w:type="spellStart"/>
      <w:r>
        <w:t>eg.</w:t>
      </w:r>
      <w:proofErr w:type="spellEnd"/>
      <w:r>
        <w:t xml:space="preserve"> background, font, margin, padding</w:t>
      </w:r>
    </w:p>
    <w:p w14:paraId="4066658E" w14:textId="218B1C29" w:rsidR="00566C26" w:rsidRDefault="00566C26" w:rsidP="00566C26">
      <w:pPr>
        <w:pStyle w:val="ListParagraph"/>
        <w:numPr>
          <w:ilvl w:val="2"/>
          <w:numId w:val="14"/>
        </w:numPr>
      </w:pPr>
      <w:r>
        <w:t>Border-width-shorthand property (top, right, bottom, left)</w:t>
      </w:r>
    </w:p>
    <w:p w14:paraId="5040A028" w14:textId="638F6E99" w:rsidR="00566C26" w:rsidRDefault="00566C26" w:rsidP="00566C26">
      <w:pPr>
        <w:pStyle w:val="ListParagraph"/>
        <w:numPr>
          <w:ilvl w:val="1"/>
          <w:numId w:val="14"/>
        </w:numPr>
      </w:pPr>
      <w:r>
        <w:t>Vendor specific extensions (vendor prefixes)</w:t>
      </w:r>
    </w:p>
    <w:p w14:paraId="77533A67" w14:textId="51FBE54D" w:rsidR="00566C26" w:rsidRDefault="00566C26" w:rsidP="00566C26">
      <w:pPr>
        <w:pStyle w:val="ListParagraph"/>
        <w:numPr>
          <w:ilvl w:val="2"/>
          <w:numId w:val="14"/>
        </w:numPr>
      </w:pPr>
      <w:r>
        <w:t xml:space="preserve">Used by browser vendors as a prefix for the name of experimental or non-standard CSS properties; lately, vendors are moving away from vendor prefixes in favor of the </w:t>
      </w:r>
      <w:proofErr w:type="gramStart"/>
      <w:r>
        <w:t>user controlled</w:t>
      </w:r>
      <w:proofErr w:type="gramEnd"/>
      <w:r>
        <w:t xml:space="preserve"> flags or preferences</w:t>
      </w:r>
    </w:p>
    <w:p w14:paraId="47989569" w14:textId="036549FD" w:rsidR="00566C26" w:rsidRDefault="00566C26" w:rsidP="00566C26">
      <w:pPr>
        <w:pStyle w:val="ListParagraph"/>
        <w:numPr>
          <w:ilvl w:val="2"/>
          <w:numId w:val="14"/>
        </w:numPr>
      </w:pPr>
      <w:proofErr w:type="spellStart"/>
      <w:proofErr w:type="gramStart"/>
      <w:r>
        <w:t>eg.</w:t>
      </w:r>
      <w:proofErr w:type="spellEnd"/>
      <w:r>
        <w:t>(</w:t>
      </w:r>
      <w:proofErr w:type="gramEnd"/>
      <w:r>
        <w:t>-</w:t>
      </w:r>
      <w:proofErr w:type="spellStart"/>
      <w:r>
        <w:t>webkit</w:t>
      </w:r>
      <w:proofErr w:type="spellEnd"/>
      <w:r>
        <w:t>-),(-</w:t>
      </w:r>
      <w:proofErr w:type="spellStart"/>
      <w:r>
        <w:t>moz</w:t>
      </w:r>
      <w:proofErr w:type="spellEnd"/>
      <w:r>
        <w:t>-),(-o-),(-</w:t>
      </w:r>
      <w:proofErr w:type="spellStart"/>
      <w:r>
        <w:t>ms</w:t>
      </w:r>
      <w:proofErr w:type="spellEnd"/>
      <w:r>
        <w:t>-)</w:t>
      </w:r>
    </w:p>
    <w:p w14:paraId="5FD42D8C" w14:textId="42B22892" w:rsidR="00566C26" w:rsidRDefault="00566C26" w:rsidP="00566C26">
      <w:pPr>
        <w:pStyle w:val="ListParagraph"/>
        <w:numPr>
          <w:ilvl w:val="1"/>
          <w:numId w:val="14"/>
        </w:numPr>
      </w:pPr>
      <w:r>
        <w:t xml:space="preserve">custom properties </w:t>
      </w:r>
      <w:proofErr w:type="spellStart"/>
      <w:r>
        <w:t>a.</w:t>
      </w:r>
      <w:proofErr w:type="gramStart"/>
      <w:r>
        <w:t>k.aa</w:t>
      </w:r>
      <w:proofErr w:type="spellEnd"/>
      <w:proofErr w:type="gramEnd"/>
      <w:r>
        <w:t xml:space="preserve"> CSS variables (experimental)</w:t>
      </w:r>
    </w:p>
    <w:p w14:paraId="47CB53BD" w14:textId="3AB2107E" w:rsidR="00566C26" w:rsidRDefault="00566C26" w:rsidP="00566C26">
      <w:pPr>
        <w:pStyle w:val="ListParagraph"/>
        <w:numPr>
          <w:ilvl w:val="2"/>
          <w:numId w:val="14"/>
        </w:numPr>
      </w:pPr>
      <w:r>
        <w:t>property names prefixed with “</w:t>
      </w:r>
      <w:proofErr w:type="gramStart"/>
      <w:r>
        <w:t>—“</w:t>
      </w:r>
      <w:proofErr w:type="gramEnd"/>
      <w:r>
        <w:t xml:space="preserve">, representing a value that can be reused throughout the document using the </w:t>
      </w:r>
      <w:proofErr w:type="spellStart"/>
      <w:r>
        <w:t>var</w:t>
      </w:r>
      <w:proofErr w:type="spellEnd"/>
      <w:r>
        <w:t>() function.</w:t>
      </w:r>
    </w:p>
    <w:p w14:paraId="5C2F92F4" w14:textId="37EFEABD" w:rsidR="00566C26" w:rsidRDefault="00566C26" w:rsidP="00566C26">
      <w:pPr>
        <w:pStyle w:val="ListParagraph"/>
        <w:numPr>
          <w:ilvl w:val="0"/>
          <w:numId w:val="14"/>
        </w:numPr>
      </w:pPr>
      <w:r>
        <w:t>Values</w:t>
      </w:r>
    </w:p>
    <w:p w14:paraId="692F528D" w14:textId="1828248E" w:rsidR="00566C26" w:rsidRDefault="00566C26" w:rsidP="00566C26">
      <w:pPr>
        <w:pStyle w:val="ListParagraph"/>
        <w:numPr>
          <w:ilvl w:val="1"/>
          <w:numId w:val="14"/>
        </w:numPr>
      </w:pPr>
      <w:r>
        <w:t>Value processing</w:t>
      </w:r>
    </w:p>
    <w:p w14:paraId="570F0BEA" w14:textId="6000A865" w:rsidR="00566C26" w:rsidRDefault="00566C26" w:rsidP="00566C26">
      <w:pPr>
        <w:pStyle w:val="ListParagraph"/>
        <w:numPr>
          <w:ilvl w:val="2"/>
          <w:numId w:val="14"/>
        </w:numPr>
      </w:pPr>
      <w:r>
        <w:t>Declared, cascaded, specified, computed, used, actual values</w:t>
      </w:r>
    </w:p>
    <w:p w14:paraId="144909A1" w14:textId="00686F41" w:rsidR="00566C26" w:rsidRDefault="00566C26" w:rsidP="00566C26">
      <w:pPr>
        <w:pStyle w:val="ListParagraph"/>
        <w:numPr>
          <w:ilvl w:val="1"/>
          <w:numId w:val="14"/>
        </w:numPr>
      </w:pPr>
      <w:r>
        <w:t>Value type</w:t>
      </w:r>
    </w:p>
    <w:p w14:paraId="4180C4D7" w14:textId="0B53DE65" w:rsidR="00566C26" w:rsidRDefault="00566C26" w:rsidP="00566C26">
      <w:pPr>
        <w:pStyle w:val="ListParagraph"/>
        <w:numPr>
          <w:ilvl w:val="2"/>
          <w:numId w:val="14"/>
        </w:numPr>
      </w:pPr>
      <w:r>
        <w:t>Keywords</w:t>
      </w:r>
    </w:p>
    <w:p w14:paraId="251E650C" w14:textId="5975880B" w:rsidR="00566C26" w:rsidRDefault="00566C26" w:rsidP="00566C26">
      <w:pPr>
        <w:pStyle w:val="ListParagraph"/>
        <w:numPr>
          <w:ilvl w:val="3"/>
          <w:numId w:val="14"/>
        </w:numPr>
      </w:pPr>
      <w:r>
        <w:t>CSS-wide keywords</w:t>
      </w:r>
    </w:p>
    <w:p w14:paraId="0CF0F733" w14:textId="6A88D39E" w:rsidR="00566C26" w:rsidRDefault="00566C26" w:rsidP="00566C26">
      <w:pPr>
        <w:pStyle w:val="ListParagraph"/>
        <w:numPr>
          <w:ilvl w:val="4"/>
          <w:numId w:val="14"/>
        </w:numPr>
      </w:pPr>
      <w:r>
        <w:t>Initial, Inherit, Unset</w:t>
      </w:r>
    </w:p>
    <w:p w14:paraId="1E2B4C36" w14:textId="13FF88BE" w:rsidR="00566C26" w:rsidRDefault="00566C26" w:rsidP="00566C26">
      <w:pPr>
        <w:pStyle w:val="ListParagraph"/>
        <w:numPr>
          <w:ilvl w:val="3"/>
          <w:numId w:val="14"/>
        </w:numPr>
      </w:pPr>
      <w:r>
        <w:t>Property- specific keywords</w:t>
      </w:r>
    </w:p>
    <w:p w14:paraId="4D2D8B0F" w14:textId="0FC80E67" w:rsidR="00566C26" w:rsidRDefault="00566C26" w:rsidP="00566C26">
      <w:pPr>
        <w:pStyle w:val="ListParagraph"/>
        <w:numPr>
          <w:ilvl w:val="2"/>
          <w:numId w:val="14"/>
        </w:numPr>
      </w:pPr>
      <w:r>
        <w:t>Numbers</w:t>
      </w:r>
    </w:p>
    <w:p w14:paraId="08DD3347" w14:textId="71AB64D7" w:rsidR="00566C26" w:rsidRDefault="00566C26" w:rsidP="00566C26">
      <w:pPr>
        <w:pStyle w:val="ListParagraph"/>
        <w:numPr>
          <w:ilvl w:val="3"/>
          <w:numId w:val="14"/>
        </w:numPr>
      </w:pPr>
      <w:r>
        <w:t>Integers (scientific) decimal notation</w:t>
      </w:r>
    </w:p>
    <w:p w14:paraId="5748809E" w14:textId="55DD405C" w:rsidR="00566C26" w:rsidRDefault="00566C26" w:rsidP="00566C26">
      <w:pPr>
        <w:pStyle w:val="ListParagraph"/>
        <w:numPr>
          <w:ilvl w:val="2"/>
          <w:numId w:val="14"/>
        </w:numPr>
      </w:pPr>
      <w:r>
        <w:t>Dimensions</w:t>
      </w:r>
    </w:p>
    <w:p w14:paraId="23FADA7F" w14:textId="6744471C" w:rsidR="00566C26" w:rsidRDefault="00566C26" w:rsidP="00566C26">
      <w:pPr>
        <w:pStyle w:val="ListParagraph"/>
        <w:numPr>
          <w:ilvl w:val="3"/>
          <w:numId w:val="14"/>
        </w:numPr>
      </w:pPr>
      <w:r>
        <w:t>Length, angle, duration</w:t>
      </w:r>
      <w:r w:rsidR="00204BD4">
        <w:t xml:space="preserve"> </w:t>
      </w:r>
      <w:r>
        <w:t>(or time), frequency, resolution</w:t>
      </w:r>
    </w:p>
    <w:p w14:paraId="749EE86B" w14:textId="000BDE20" w:rsidR="00566C26" w:rsidRDefault="00204BD4" w:rsidP="00566C26">
      <w:pPr>
        <w:pStyle w:val="ListParagraph"/>
        <w:numPr>
          <w:ilvl w:val="3"/>
          <w:numId w:val="14"/>
        </w:numPr>
      </w:pPr>
      <w:r>
        <w:t>Length units</w:t>
      </w:r>
    </w:p>
    <w:p w14:paraId="6255294C" w14:textId="7616E461" w:rsidR="00204BD4" w:rsidRDefault="00204BD4" w:rsidP="00204BD4">
      <w:pPr>
        <w:pStyle w:val="ListParagraph"/>
        <w:numPr>
          <w:ilvl w:val="4"/>
          <w:numId w:val="14"/>
        </w:numPr>
      </w:pPr>
      <w:r>
        <w:t>Font relative: em, ex, ch, rem</w:t>
      </w:r>
    </w:p>
    <w:p w14:paraId="628CE654" w14:textId="55A5F70C" w:rsidR="00204BD4" w:rsidRDefault="00204BD4" w:rsidP="00204BD4">
      <w:pPr>
        <w:pStyle w:val="ListParagraph"/>
        <w:numPr>
          <w:ilvl w:val="4"/>
          <w:numId w:val="14"/>
        </w:numPr>
      </w:pPr>
      <w:r>
        <w:t>Viewport-percentage: vw, vh, vmin, vmax</w:t>
      </w:r>
    </w:p>
    <w:p w14:paraId="5B037BF2" w14:textId="3B1892A7" w:rsidR="006E1FAD" w:rsidRDefault="006E1FAD" w:rsidP="00204BD4">
      <w:pPr>
        <w:pStyle w:val="ListParagraph"/>
        <w:numPr>
          <w:ilvl w:val="4"/>
          <w:numId w:val="14"/>
        </w:numPr>
      </w:pPr>
      <w:r>
        <w:t xml:space="preserve">Absolute: cm, mm, in, </w:t>
      </w:r>
      <w:proofErr w:type="spellStart"/>
      <w:r>
        <w:t>pt</w:t>
      </w:r>
      <w:proofErr w:type="spellEnd"/>
      <w:r>
        <w:t xml:space="preserve">, pc, </w:t>
      </w:r>
      <w:proofErr w:type="spellStart"/>
      <w:r>
        <w:t>px</w:t>
      </w:r>
      <w:proofErr w:type="spellEnd"/>
    </w:p>
    <w:p w14:paraId="38BED4A1" w14:textId="1D53B30F" w:rsidR="006E1FAD" w:rsidRDefault="006E1FAD" w:rsidP="006E1FAD">
      <w:pPr>
        <w:pStyle w:val="ListParagraph"/>
        <w:numPr>
          <w:ilvl w:val="3"/>
          <w:numId w:val="14"/>
        </w:numPr>
      </w:pPr>
      <w:r>
        <w:t>Angle units</w:t>
      </w:r>
    </w:p>
    <w:p w14:paraId="2F08F714" w14:textId="33982E49" w:rsidR="006E1FAD" w:rsidRDefault="006E1FAD" w:rsidP="006E1FAD">
      <w:pPr>
        <w:pStyle w:val="ListParagraph"/>
        <w:numPr>
          <w:ilvl w:val="4"/>
          <w:numId w:val="14"/>
        </w:numPr>
      </w:pPr>
      <w:proofErr w:type="spellStart"/>
      <w:r>
        <w:t>Deg</w:t>
      </w:r>
      <w:proofErr w:type="spellEnd"/>
      <w:r>
        <w:t>, grad, rad, turn</w:t>
      </w:r>
    </w:p>
    <w:p w14:paraId="70348108" w14:textId="220BEF97" w:rsidR="006E1FAD" w:rsidRDefault="006E1FAD" w:rsidP="006E1FAD">
      <w:pPr>
        <w:pStyle w:val="ListParagraph"/>
        <w:numPr>
          <w:ilvl w:val="4"/>
          <w:numId w:val="14"/>
        </w:numPr>
      </w:pPr>
      <w:r>
        <w:t>Used in some gradient and transform functions</w:t>
      </w:r>
    </w:p>
    <w:p w14:paraId="3EF34886" w14:textId="480BF560" w:rsidR="006E1FAD" w:rsidRDefault="006E1FAD" w:rsidP="006E1FAD">
      <w:pPr>
        <w:pStyle w:val="ListParagraph"/>
        <w:numPr>
          <w:ilvl w:val="3"/>
          <w:numId w:val="14"/>
        </w:numPr>
      </w:pPr>
      <w:r>
        <w:t>Duration (or time) units</w:t>
      </w:r>
    </w:p>
    <w:p w14:paraId="0DD13028" w14:textId="0EA5831C" w:rsidR="006E1FAD" w:rsidRDefault="006E1FAD" w:rsidP="006E1FAD">
      <w:pPr>
        <w:pStyle w:val="ListParagraph"/>
        <w:numPr>
          <w:ilvl w:val="4"/>
          <w:numId w:val="14"/>
        </w:numPr>
      </w:pPr>
      <w:r>
        <w:t xml:space="preserve">S, </w:t>
      </w:r>
      <w:proofErr w:type="spellStart"/>
      <w:r>
        <w:t>ms</w:t>
      </w:r>
      <w:proofErr w:type="spellEnd"/>
    </w:p>
    <w:p w14:paraId="7EA38CFA" w14:textId="2CB5FC8C" w:rsidR="006E1FAD" w:rsidRDefault="006E1FAD" w:rsidP="006E1FAD">
      <w:pPr>
        <w:pStyle w:val="ListParagraph"/>
        <w:numPr>
          <w:ilvl w:val="4"/>
          <w:numId w:val="14"/>
        </w:numPr>
      </w:pPr>
      <w:r>
        <w:t>Used in animation, transition, and relation properties</w:t>
      </w:r>
    </w:p>
    <w:p w14:paraId="5CA64D11" w14:textId="4837807E" w:rsidR="006E1FAD" w:rsidRDefault="006E1FAD" w:rsidP="006E1FAD">
      <w:pPr>
        <w:pStyle w:val="ListParagraph"/>
        <w:numPr>
          <w:ilvl w:val="3"/>
          <w:numId w:val="14"/>
        </w:numPr>
      </w:pPr>
      <w:r>
        <w:t>Frequency units</w:t>
      </w:r>
    </w:p>
    <w:p w14:paraId="14493F49" w14:textId="67638DA0" w:rsidR="006E1FAD" w:rsidRDefault="006E1FAD" w:rsidP="006E1FAD">
      <w:pPr>
        <w:pStyle w:val="ListParagraph"/>
        <w:numPr>
          <w:ilvl w:val="4"/>
          <w:numId w:val="14"/>
        </w:numPr>
      </w:pPr>
      <w:r>
        <w:t>Hz, kHz</w:t>
      </w:r>
    </w:p>
    <w:p w14:paraId="713D0E9C" w14:textId="41FC2292" w:rsidR="006E1FAD" w:rsidRDefault="006E1FAD" w:rsidP="006E1FAD">
      <w:pPr>
        <w:pStyle w:val="ListParagraph"/>
        <w:numPr>
          <w:ilvl w:val="4"/>
          <w:numId w:val="14"/>
        </w:numPr>
      </w:pPr>
      <w:r>
        <w:t>Initially introduced in CSS2 for the (obsoleted) aural media type; reintroduced in CSS3 but is currently unused</w:t>
      </w:r>
    </w:p>
    <w:p w14:paraId="00C70EE3" w14:textId="380EC491" w:rsidR="006E1FAD" w:rsidRDefault="006E1FAD" w:rsidP="006E1FAD">
      <w:pPr>
        <w:pStyle w:val="ListParagraph"/>
        <w:numPr>
          <w:ilvl w:val="3"/>
          <w:numId w:val="14"/>
        </w:numPr>
      </w:pPr>
      <w:r>
        <w:t>Resolution units</w:t>
      </w:r>
    </w:p>
    <w:p w14:paraId="2997B81B" w14:textId="1BEBA522" w:rsidR="006E1FAD" w:rsidRDefault="006E1FAD" w:rsidP="006E1FAD">
      <w:pPr>
        <w:pStyle w:val="ListParagraph"/>
        <w:numPr>
          <w:ilvl w:val="4"/>
          <w:numId w:val="14"/>
        </w:numPr>
      </w:pPr>
      <w:r>
        <w:t>Number with a % suffix</w:t>
      </w:r>
    </w:p>
    <w:p w14:paraId="3A2AD601" w14:textId="37BC7985" w:rsidR="006E1FAD" w:rsidRDefault="006E1FAD" w:rsidP="006E1FAD">
      <w:pPr>
        <w:pStyle w:val="ListParagraph"/>
        <w:numPr>
          <w:ilvl w:val="4"/>
          <w:numId w:val="14"/>
        </w:numPr>
      </w:pPr>
      <w:r>
        <w:t xml:space="preserve">Calculated as a percentage of some </w:t>
      </w:r>
      <w:proofErr w:type="gramStart"/>
      <w:r>
        <w:t>value( usually</w:t>
      </w:r>
      <w:proofErr w:type="gramEnd"/>
      <w:r>
        <w:t xml:space="preserve"> taken from the parent element)</w:t>
      </w:r>
    </w:p>
    <w:p w14:paraId="548EC313" w14:textId="0F8C526E" w:rsidR="006E1FAD" w:rsidRDefault="006E1FAD" w:rsidP="006E1FAD">
      <w:pPr>
        <w:pStyle w:val="ListParagraph"/>
        <w:numPr>
          <w:ilvl w:val="3"/>
          <w:numId w:val="14"/>
        </w:numPr>
      </w:pPr>
      <w:r>
        <w:t>URLs &amp; URIs</w:t>
      </w:r>
    </w:p>
    <w:p w14:paraId="1542FAF0" w14:textId="13E340D7" w:rsidR="006E1FAD" w:rsidRDefault="006E1FAD" w:rsidP="006E1FAD">
      <w:pPr>
        <w:pStyle w:val="ListParagraph"/>
        <w:numPr>
          <w:ilvl w:val="4"/>
          <w:numId w:val="14"/>
        </w:numPr>
      </w:pPr>
      <w:proofErr w:type="spellStart"/>
      <w:proofErr w:type="gramStart"/>
      <w:r>
        <w:lastRenderedPageBreak/>
        <w:t>url</w:t>
      </w:r>
      <w:proofErr w:type="spellEnd"/>
      <w:r>
        <w:t>(</w:t>
      </w:r>
      <w:proofErr w:type="gramEnd"/>
      <w:r>
        <w:t>) function with an absolute or relative</w:t>
      </w:r>
    </w:p>
    <w:p w14:paraId="103B425D" w14:textId="3D04FE81" w:rsidR="006E1FAD" w:rsidRDefault="006E1FAD" w:rsidP="006E1FAD">
      <w:pPr>
        <w:pStyle w:val="ListParagraph"/>
        <w:numPr>
          <w:ilvl w:val="4"/>
          <w:numId w:val="14"/>
        </w:numPr>
      </w:pPr>
      <w:r>
        <w:t xml:space="preserve">denotes a pointer to a </w:t>
      </w:r>
      <w:proofErr w:type="spellStart"/>
      <w:r>
        <w:t>resonte</w:t>
      </w:r>
      <w:proofErr w:type="spellEnd"/>
      <w:r>
        <w:t xml:space="preserve"> such as an image or a font</w:t>
      </w:r>
    </w:p>
    <w:p w14:paraId="03A46FE9" w14:textId="508BD0E9" w:rsidR="006E1FAD" w:rsidRDefault="006E1FAD" w:rsidP="006E1FAD">
      <w:pPr>
        <w:pStyle w:val="ListParagraph"/>
        <w:numPr>
          <w:ilvl w:val="3"/>
          <w:numId w:val="14"/>
        </w:numPr>
      </w:pPr>
      <w:r>
        <w:t>colors</w:t>
      </w:r>
    </w:p>
    <w:p w14:paraId="1EDA4A4C" w14:textId="1B05C623" w:rsidR="006E1FAD" w:rsidRDefault="006E1FAD" w:rsidP="006E1FAD">
      <w:pPr>
        <w:pStyle w:val="ListParagraph"/>
        <w:numPr>
          <w:ilvl w:val="4"/>
          <w:numId w:val="14"/>
        </w:numPr>
      </w:pPr>
      <w:r>
        <w:t>color keywords: red</w:t>
      </w:r>
    </w:p>
    <w:p w14:paraId="478EDA0C" w14:textId="10D44C1D" w:rsidR="006E1FAD" w:rsidRDefault="006E1FAD" w:rsidP="006E1FAD">
      <w:pPr>
        <w:pStyle w:val="ListParagraph"/>
        <w:numPr>
          <w:ilvl w:val="4"/>
          <w:numId w:val="14"/>
        </w:numPr>
      </w:pPr>
      <w:r>
        <w:t>RGB hexadecimal notation</w:t>
      </w:r>
    </w:p>
    <w:p w14:paraId="3B78B1C1" w14:textId="51D236F6" w:rsidR="006E1FAD" w:rsidRDefault="006E1FAD" w:rsidP="006E1FAD">
      <w:pPr>
        <w:pStyle w:val="ListParagraph"/>
        <w:numPr>
          <w:ilvl w:val="4"/>
          <w:numId w:val="14"/>
        </w:numPr>
      </w:pPr>
      <w:r>
        <w:t>RGB functions</w:t>
      </w:r>
    </w:p>
    <w:p w14:paraId="089358BB" w14:textId="31AC96F3" w:rsidR="006E1FAD" w:rsidRDefault="006E1FAD" w:rsidP="006E1FAD">
      <w:pPr>
        <w:pStyle w:val="ListParagraph"/>
        <w:numPr>
          <w:ilvl w:val="5"/>
          <w:numId w:val="14"/>
        </w:numPr>
      </w:pPr>
      <w:proofErr w:type="spellStart"/>
      <w:r>
        <w:t>rgb</w:t>
      </w:r>
      <w:proofErr w:type="spellEnd"/>
      <w:r>
        <w:t xml:space="preserve"> (255,0,0)</w:t>
      </w:r>
    </w:p>
    <w:p w14:paraId="4527B2FB" w14:textId="6A037DDC" w:rsidR="006E1FAD" w:rsidRDefault="006E1FAD" w:rsidP="006E1FAD">
      <w:pPr>
        <w:pStyle w:val="ListParagraph"/>
        <w:numPr>
          <w:ilvl w:val="4"/>
          <w:numId w:val="14"/>
        </w:numPr>
      </w:pPr>
      <w:r>
        <w:t>HSL functions</w:t>
      </w:r>
    </w:p>
    <w:p w14:paraId="230055BD" w14:textId="0C1641DC" w:rsidR="006E1FAD" w:rsidRDefault="006E1FAD" w:rsidP="006E1FAD">
      <w:pPr>
        <w:pStyle w:val="ListParagraph"/>
        <w:numPr>
          <w:ilvl w:val="5"/>
          <w:numId w:val="14"/>
        </w:numPr>
      </w:pPr>
      <w:proofErr w:type="spellStart"/>
      <w:proofErr w:type="gramStart"/>
      <w:r>
        <w:t>Hsl</w:t>
      </w:r>
      <w:proofErr w:type="spellEnd"/>
      <w:r>
        <w:t>(</w:t>
      </w:r>
      <w:proofErr w:type="gramEnd"/>
      <w:r>
        <w:t>0,100%,0)</w:t>
      </w:r>
    </w:p>
    <w:p w14:paraId="4CE94FAA" w14:textId="3186EA74" w:rsidR="006E1FAD" w:rsidRDefault="006E1FAD" w:rsidP="006E1FAD">
      <w:pPr>
        <w:pStyle w:val="ListParagraph"/>
        <w:numPr>
          <w:ilvl w:val="5"/>
          <w:numId w:val="14"/>
        </w:numPr>
      </w:pPr>
      <w:proofErr w:type="spellStart"/>
      <w:r>
        <w:t>Hsl</w:t>
      </w:r>
      <w:proofErr w:type="spellEnd"/>
      <w:r>
        <w:t xml:space="preserve"> color wheel</w:t>
      </w:r>
    </w:p>
    <w:p w14:paraId="1FDD2F4C" w14:textId="0EFA9243" w:rsidR="006E1FAD" w:rsidRDefault="006E1FAD" w:rsidP="006E1FAD">
      <w:pPr>
        <w:pStyle w:val="ListParagraph"/>
        <w:numPr>
          <w:ilvl w:val="4"/>
          <w:numId w:val="14"/>
        </w:numPr>
      </w:pPr>
      <w:proofErr w:type="spellStart"/>
      <w:r>
        <w:t>Currentcolor</w:t>
      </w:r>
      <w:proofErr w:type="spellEnd"/>
      <w:r>
        <w:t>, transparent</w:t>
      </w:r>
    </w:p>
    <w:p w14:paraId="3DC9DC45" w14:textId="08961F2D" w:rsidR="006E1FAD" w:rsidRDefault="006E1FAD" w:rsidP="006E1FAD">
      <w:pPr>
        <w:pStyle w:val="ListParagraph"/>
        <w:numPr>
          <w:ilvl w:val="3"/>
          <w:numId w:val="14"/>
        </w:numPr>
      </w:pPr>
      <w:r>
        <w:t>Strings</w:t>
      </w:r>
    </w:p>
    <w:p w14:paraId="61690B83" w14:textId="053D13B3" w:rsidR="006E1FAD" w:rsidRPr="00315B3B" w:rsidRDefault="006E1FAD" w:rsidP="006E1FAD">
      <w:pPr>
        <w:pStyle w:val="ListParagraph"/>
        <w:numPr>
          <w:ilvl w:val="4"/>
          <w:numId w:val="14"/>
        </w:numPr>
      </w:pPr>
      <w:r>
        <w:t xml:space="preserve">Delimited by single quotes(‘) or double quotes (“). </w:t>
      </w:r>
      <w:bookmarkStart w:id="0" w:name="_GoBack"/>
      <w:bookmarkEnd w:id="0"/>
    </w:p>
    <w:sectPr w:rsidR="006E1FAD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B074CE"/>
    <w:multiLevelType w:val="hybridMultilevel"/>
    <w:tmpl w:val="DE14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F85DF6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74993"/>
    <w:multiLevelType w:val="hybridMultilevel"/>
    <w:tmpl w:val="406A93F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5D13893"/>
    <w:multiLevelType w:val="hybridMultilevel"/>
    <w:tmpl w:val="8D88122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54D3CD9"/>
    <w:multiLevelType w:val="hybridMultilevel"/>
    <w:tmpl w:val="F9DCF3B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13"/>
  </w:num>
  <w:num w:numId="5">
    <w:abstractNumId w:val="7"/>
  </w:num>
  <w:num w:numId="6">
    <w:abstractNumId w:val="4"/>
  </w:num>
  <w:num w:numId="7">
    <w:abstractNumId w:val="11"/>
  </w:num>
  <w:num w:numId="8">
    <w:abstractNumId w:val="0"/>
  </w:num>
  <w:num w:numId="9">
    <w:abstractNumId w:val="8"/>
  </w:num>
  <w:num w:numId="10">
    <w:abstractNumId w:val="12"/>
  </w:num>
  <w:num w:numId="11">
    <w:abstractNumId w:val="9"/>
  </w:num>
  <w:num w:numId="12">
    <w:abstractNumId w:val="6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rgUAx4KASywAAAA="/>
  </w:docVars>
  <w:rsids>
    <w:rsidRoot w:val="008F4A54"/>
    <w:rsid w:val="000D0F1A"/>
    <w:rsid w:val="00204BD4"/>
    <w:rsid w:val="002141FA"/>
    <w:rsid w:val="00315B3B"/>
    <w:rsid w:val="003B4756"/>
    <w:rsid w:val="00434845"/>
    <w:rsid w:val="00547B70"/>
    <w:rsid w:val="00566C26"/>
    <w:rsid w:val="006B6610"/>
    <w:rsid w:val="006E1FAD"/>
    <w:rsid w:val="006F2A30"/>
    <w:rsid w:val="008E7567"/>
    <w:rsid w:val="008F4A54"/>
    <w:rsid w:val="0097560C"/>
    <w:rsid w:val="00A83FE9"/>
    <w:rsid w:val="00A8647B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AB09F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6</Pages>
  <Words>864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nikki.ganotan@gmail.com</cp:lastModifiedBy>
  <cp:revision>9</cp:revision>
  <dcterms:created xsi:type="dcterms:W3CDTF">2018-03-07T12:26:00Z</dcterms:created>
  <dcterms:modified xsi:type="dcterms:W3CDTF">2018-03-17T09:52:00Z</dcterms:modified>
</cp:coreProperties>
</file>